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18d8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19bd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cb164f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